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3D14D6" w14:textId="04492E7E" w:rsidR="00CE6353" w:rsidRDefault="00000000">
      <w:pPr>
        <w:pStyle w:val="Heading1"/>
      </w:pPr>
      <w:bookmarkStart w:id="0" w:name="Xea4facc52a20441ea08db3b99d10d55e54ac968"/>
      <w:r>
        <w:t>MIS2402 – Assignment 0</w:t>
      </w:r>
      <w:r w:rsidR="005D06FE">
        <w:t>6</w:t>
      </w:r>
      <w:r>
        <w:t xml:space="preserve">: </w:t>
      </w:r>
      <w:r w:rsidR="005D06FE">
        <w:t>Coin Flip</w:t>
      </w:r>
      <w:r>
        <w:t xml:space="preserve"> Simulation</w:t>
      </w:r>
    </w:p>
    <w:p w14:paraId="78551F65" w14:textId="77777777" w:rsidR="00CE6353" w:rsidRDefault="00000000">
      <w:pPr>
        <w:pStyle w:val="Heading2"/>
      </w:pPr>
      <w:bookmarkStart w:id="1" w:name="scenario"/>
      <w:r>
        <w:t>Scenario</w:t>
      </w:r>
    </w:p>
    <w:p w14:paraId="74A254BB" w14:textId="2D0BAAB8" w:rsidR="00CE6353" w:rsidRDefault="00000000">
      <w:pPr>
        <w:pStyle w:val="FirstParagraph"/>
      </w:pPr>
      <w:r>
        <w:t xml:space="preserve">In this assignment you will </w:t>
      </w:r>
      <w:r w:rsidR="005D06FE">
        <w:t xml:space="preserve">use JavaScript’s </w:t>
      </w:r>
      <w:proofErr w:type="spellStart"/>
      <w:r w:rsidR="005D06FE">
        <w:t>Math.random</w:t>
      </w:r>
      <w:proofErr w:type="spellEnd"/>
      <w:r w:rsidR="005D06FE">
        <w:t>() to simulate repeated flips of a fair coin.  A “fair” coin has a 50% chance of coming up “Heads” and a 50% chance of coming up “Tails”</w:t>
      </w:r>
    </w:p>
    <w:p w14:paraId="129991A2" w14:textId="1B52432F" w:rsidR="00CE6353" w:rsidRDefault="00000000">
      <w:pPr>
        <w:pStyle w:val="BodyText"/>
      </w:pPr>
      <w:r>
        <w:t xml:space="preserve">You will </w:t>
      </w:r>
      <w:r w:rsidR="005D06FE">
        <w:t xml:space="preserve">use </w:t>
      </w:r>
      <w:proofErr w:type="spellStart"/>
      <w:r w:rsidR="005D06FE">
        <w:t>Math.random</w:t>
      </w:r>
      <w:proofErr w:type="spellEnd"/>
      <w:r w:rsidR="005D06FE">
        <w:t>(),</w:t>
      </w:r>
      <w:r>
        <w:t xml:space="preserve"> loops, input validation and return values</w:t>
      </w:r>
      <w:r w:rsidR="005D06FE">
        <w:t xml:space="preserve"> </w:t>
      </w:r>
      <w:r>
        <w:t>together</w:t>
      </w:r>
      <w:r w:rsidR="005D06FE">
        <w:t xml:space="preserve"> to create the simulation.</w:t>
      </w:r>
    </w:p>
    <w:p w14:paraId="2874A588" w14:textId="77777777" w:rsidR="00CE6353" w:rsidRDefault="00000000">
      <w:pPr>
        <w:pStyle w:val="Heading2"/>
      </w:pPr>
      <w:bookmarkStart w:id="2" w:name="stepbystep-instructions"/>
      <w:bookmarkEnd w:id="1"/>
      <w:r>
        <w:t>Step‑by‑Step Instructions</w:t>
      </w:r>
    </w:p>
    <w:p w14:paraId="1DFF164B" w14:textId="77777777" w:rsidR="00CE6353" w:rsidRDefault="00000000">
      <w:pPr>
        <w:numPr>
          <w:ilvl w:val="0"/>
          <w:numId w:val="2"/>
        </w:numPr>
      </w:pPr>
      <w:r>
        <w:rPr>
          <w:b/>
          <w:bCs/>
        </w:rPr>
        <w:t>Log in to the class server.</w:t>
      </w:r>
      <w:r>
        <w:t xml:space="preserve"> Use the username and password your instructor gave you. The server’s address is </w:t>
      </w:r>
      <w:r>
        <w:rPr>
          <w:rStyle w:val="VerbatimChar"/>
        </w:rPr>
        <w:t>misdemo.temple.edu</w:t>
      </w:r>
      <w:r>
        <w:t xml:space="preserve">. After you log in, click the </w:t>
      </w:r>
      <w:proofErr w:type="gramStart"/>
      <w:r>
        <w:rPr>
          <w:b/>
          <w:bCs/>
        </w:rPr>
        <w:t>New</w:t>
      </w:r>
      <w:proofErr w:type="gramEnd"/>
      <w:r>
        <w:rPr>
          <w:b/>
          <w:bCs/>
        </w:rPr>
        <w:t xml:space="preserve"> terminal console</w:t>
      </w:r>
      <w:r>
        <w:t xml:space="preserve"> icon in Bitvise.</w:t>
      </w:r>
    </w:p>
    <w:p w14:paraId="5E070473" w14:textId="0A640B36" w:rsidR="00CE6353" w:rsidRDefault="00000000">
      <w:pPr>
        <w:numPr>
          <w:ilvl w:val="0"/>
          <w:numId w:val="2"/>
        </w:numPr>
      </w:pPr>
      <w:r>
        <w:rPr>
          <w:b/>
          <w:bCs/>
        </w:rPr>
        <w:t>Download and prepare the assignment.</w:t>
      </w:r>
      <w:r>
        <w:t xml:space="preserve"> At the prompt, type each of these commands exactly as shown:</w:t>
      </w:r>
    </w:p>
    <w:p w14:paraId="4E429B60" w14:textId="77777777" w:rsidR="00CE6353" w:rsidRDefault="00000000" w:rsidP="00DF3450">
      <w:pPr>
        <w:pStyle w:val="Compact"/>
        <w:ind w:left="709"/>
      </w:pPr>
      <w:r>
        <w:rPr>
          <w:rStyle w:val="VerbatimChar"/>
        </w:rPr>
        <w:t xml:space="preserve">cd </w:t>
      </w:r>
      <w:proofErr w:type="spellStart"/>
      <w:r>
        <w:rPr>
          <w:rStyle w:val="VerbatimChar"/>
        </w:rPr>
        <w:t>wwwroot</w:t>
      </w:r>
      <w:proofErr w:type="spellEnd"/>
    </w:p>
    <w:p w14:paraId="6C4F856B" w14:textId="0EBFEF2B" w:rsidR="00CE6353" w:rsidRDefault="00000000" w:rsidP="00DF3450">
      <w:pPr>
        <w:pStyle w:val="Compact"/>
        <w:ind w:left="709"/>
      </w:pPr>
      <w:proofErr w:type="spellStart"/>
      <w:r>
        <w:rPr>
          <w:rStyle w:val="VerbatimChar"/>
        </w:rPr>
        <w:t>wget</w:t>
      </w:r>
      <w:proofErr w:type="spellEnd"/>
      <w:r>
        <w:rPr>
          <w:rStyle w:val="VerbatimChar"/>
        </w:rPr>
        <w:t xml:space="preserve"> https://misdemo.temple.edu/assignments/</w:t>
      </w:r>
      <w:r w:rsidR="0017693E">
        <w:rPr>
          <w:rStyle w:val="VerbatimChar"/>
        </w:rPr>
        <w:t>assignment0</w:t>
      </w:r>
      <w:r w:rsidR="005D06FE">
        <w:rPr>
          <w:rStyle w:val="VerbatimChar"/>
        </w:rPr>
        <w:t>6</w:t>
      </w:r>
      <w:r>
        <w:rPr>
          <w:rStyle w:val="VerbatimChar"/>
        </w:rPr>
        <w:t>.zip</w:t>
      </w:r>
    </w:p>
    <w:p w14:paraId="41BE4804" w14:textId="646BC8F0" w:rsidR="00CE6353" w:rsidRDefault="00000000" w:rsidP="00DF3450">
      <w:pPr>
        <w:pStyle w:val="Compact"/>
        <w:ind w:left="709"/>
      </w:pPr>
      <w:r>
        <w:rPr>
          <w:rStyle w:val="VerbatimChar"/>
        </w:rPr>
        <w:t xml:space="preserve">unzip </w:t>
      </w:r>
      <w:r w:rsidR="0017693E">
        <w:rPr>
          <w:rStyle w:val="VerbatimChar"/>
        </w:rPr>
        <w:t>assignment0</w:t>
      </w:r>
      <w:r w:rsidR="005D06FE">
        <w:rPr>
          <w:rStyle w:val="VerbatimChar"/>
        </w:rPr>
        <w:t>6</w:t>
      </w:r>
      <w:r>
        <w:rPr>
          <w:rStyle w:val="VerbatimChar"/>
        </w:rPr>
        <w:t>.zip</w:t>
      </w:r>
    </w:p>
    <w:p w14:paraId="3BDD9BE4" w14:textId="6153ADF8" w:rsidR="00CE6353" w:rsidRDefault="00000000" w:rsidP="00DF3450">
      <w:pPr>
        <w:pStyle w:val="Compact"/>
        <w:ind w:left="709"/>
      </w:pPr>
      <w:r>
        <w:rPr>
          <w:rStyle w:val="VerbatimChar"/>
        </w:rPr>
        <w:t xml:space="preserve">rm </w:t>
      </w:r>
      <w:r w:rsidR="0017693E">
        <w:rPr>
          <w:rStyle w:val="VerbatimChar"/>
        </w:rPr>
        <w:t>assignment0</w:t>
      </w:r>
      <w:r w:rsidR="005D06FE">
        <w:rPr>
          <w:rStyle w:val="VerbatimChar"/>
        </w:rPr>
        <w:t>6</w:t>
      </w:r>
      <w:r>
        <w:rPr>
          <w:rStyle w:val="VerbatimChar"/>
        </w:rPr>
        <w:t>.zip</w:t>
      </w:r>
    </w:p>
    <w:p w14:paraId="3FB25CE2" w14:textId="2D844B23" w:rsidR="00CE6353" w:rsidRDefault="00000000" w:rsidP="00DF3450">
      <w:pPr>
        <w:pStyle w:val="Compact"/>
        <w:ind w:left="709"/>
      </w:pPr>
      <w:r>
        <w:rPr>
          <w:rStyle w:val="VerbatimChar"/>
        </w:rPr>
        <w:t xml:space="preserve">cd </w:t>
      </w:r>
      <w:r w:rsidR="003571B1">
        <w:rPr>
          <w:rStyle w:val="VerbatimChar"/>
        </w:rPr>
        <w:t>assignment0</w:t>
      </w:r>
      <w:r w:rsidR="005D06FE">
        <w:rPr>
          <w:rStyle w:val="VerbatimChar"/>
        </w:rPr>
        <w:t>6</w:t>
      </w:r>
      <w:r w:rsidR="00DF3450">
        <w:rPr>
          <w:rStyle w:val="VerbatimChar"/>
        </w:rPr>
        <w:br/>
      </w:r>
    </w:p>
    <w:p w14:paraId="38A228E3" w14:textId="77777777" w:rsidR="00CE6353" w:rsidRDefault="00000000">
      <w:pPr>
        <w:numPr>
          <w:ilvl w:val="0"/>
          <w:numId w:val="2"/>
        </w:numPr>
      </w:pPr>
      <w:r>
        <w:rPr>
          <w:b/>
          <w:bCs/>
        </w:rPr>
        <w:t>Open the start file in your browser.</w:t>
      </w:r>
      <w:r>
        <w:t xml:space="preserve"> Replace </w:t>
      </w:r>
      <w:r>
        <w:rPr>
          <w:rStyle w:val="VerbatimChar"/>
        </w:rPr>
        <w:t>&lt;</w:t>
      </w:r>
      <w:proofErr w:type="spellStart"/>
      <w:r>
        <w:rPr>
          <w:rStyle w:val="VerbatimChar"/>
        </w:rPr>
        <w:t>yourusername</w:t>
      </w:r>
      <w:proofErr w:type="spellEnd"/>
      <w:r>
        <w:rPr>
          <w:rStyle w:val="VerbatimChar"/>
        </w:rPr>
        <w:t>&gt;</w:t>
      </w:r>
      <w:r>
        <w:t xml:space="preserve"> with your own account name:</w:t>
      </w:r>
    </w:p>
    <w:p w14:paraId="40075DB0" w14:textId="2460D65D" w:rsidR="00CE6353" w:rsidRDefault="00000000">
      <w:pPr>
        <w:numPr>
          <w:ilvl w:val="0"/>
          <w:numId w:val="1"/>
        </w:numPr>
      </w:pPr>
      <w:r>
        <w:rPr>
          <w:rStyle w:val="VerbatimChar"/>
        </w:rPr>
        <w:t>https://misdemo.temple.edu/&lt;yourusername&gt;/</w:t>
      </w:r>
      <w:r w:rsidR="003571B1">
        <w:rPr>
          <w:rStyle w:val="VerbatimChar"/>
        </w:rPr>
        <w:t>assignment0</w:t>
      </w:r>
      <w:r w:rsidR="005D06FE">
        <w:rPr>
          <w:rStyle w:val="VerbatimChar"/>
        </w:rPr>
        <w:t>6</w:t>
      </w:r>
      <w:r>
        <w:rPr>
          <w:rStyle w:val="VerbatimChar"/>
        </w:rPr>
        <w:t>/</w:t>
      </w:r>
      <w:r w:rsidR="005D06FE">
        <w:rPr>
          <w:rStyle w:val="VerbatimChar"/>
        </w:rPr>
        <w:t>coinflip</w:t>
      </w:r>
      <w:r>
        <w:rPr>
          <w:rStyle w:val="VerbatimChar"/>
        </w:rPr>
        <w:t>.html</w:t>
      </w:r>
    </w:p>
    <w:p w14:paraId="75A1FEE1" w14:textId="1B3EF9D9" w:rsidR="00CE6353" w:rsidRDefault="00000000">
      <w:pPr>
        <w:numPr>
          <w:ilvl w:val="0"/>
          <w:numId w:val="1"/>
        </w:numPr>
      </w:pPr>
      <w:r>
        <w:t xml:space="preserve">You should see a form with </w:t>
      </w:r>
      <w:r w:rsidR="005D06FE">
        <w:t>a single</w:t>
      </w:r>
      <w:r>
        <w:t xml:space="preserve"> text box and </w:t>
      </w:r>
      <w:r w:rsidR="005D06FE">
        <w:t>a “Run Simulation” button</w:t>
      </w:r>
      <w:r>
        <w:t>. If so, you are ready to begin.</w:t>
      </w:r>
    </w:p>
    <w:p w14:paraId="5D4123F4" w14:textId="709A9000" w:rsidR="00CE6353" w:rsidRDefault="00000000" w:rsidP="00DF3450">
      <w:pPr>
        <w:numPr>
          <w:ilvl w:val="0"/>
          <w:numId w:val="2"/>
        </w:numPr>
      </w:pPr>
      <w:r>
        <w:rPr>
          <w:b/>
          <w:bCs/>
        </w:rPr>
        <w:t>Open the HTML file for editing.</w:t>
      </w:r>
      <w:r>
        <w:t xml:space="preserve"> Return to your terminal and open the page with nano:</w:t>
      </w:r>
      <w:r w:rsidR="00DF3450">
        <w:br/>
      </w:r>
      <w:r w:rsidR="00DF3450">
        <w:br/>
      </w:r>
      <w:r>
        <w:rPr>
          <w:rStyle w:val="VerbatimChar"/>
        </w:rPr>
        <w:t xml:space="preserve">nano </w:t>
      </w:r>
      <w:r w:rsidR="00EF2DB4">
        <w:rPr>
          <w:rStyle w:val="VerbatimChar"/>
        </w:rPr>
        <w:t>coinflip</w:t>
      </w:r>
      <w:r>
        <w:rPr>
          <w:rStyle w:val="VerbatimChar"/>
        </w:rPr>
        <w:t>.html</w:t>
      </w:r>
      <w:r w:rsidR="00DF3450">
        <w:rPr>
          <w:rStyle w:val="VerbatimChar"/>
        </w:rPr>
        <w:br/>
      </w:r>
    </w:p>
    <w:p w14:paraId="6EFC1CE0" w14:textId="60CB3887" w:rsidR="00DF3450" w:rsidRDefault="00000000" w:rsidP="005D06FE">
      <w:pPr>
        <w:numPr>
          <w:ilvl w:val="0"/>
          <w:numId w:val="1"/>
        </w:numPr>
      </w:pPr>
      <w:r>
        <w:t xml:space="preserve">Scroll down to the </w:t>
      </w:r>
      <w:r>
        <w:rPr>
          <w:rStyle w:val="VerbatimChar"/>
        </w:rPr>
        <w:t>&lt;script&gt;</w:t>
      </w:r>
      <w:r>
        <w:t xml:space="preserve"> tag near the bottom. You will see </w:t>
      </w:r>
      <w:r w:rsidR="005D06FE">
        <w:t>one</w:t>
      </w:r>
      <w:r>
        <w:t xml:space="preserve"> empty function: </w:t>
      </w:r>
      <w:proofErr w:type="spellStart"/>
      <w:r w:rsidR="005D06FE">
        <w:rPr>
          <w:rStyle w:val="VerbatimChar"/>
        </w:rPr>
        <w:t>flipCoin</w:t>
      </w:r>
      <w:proofErr w:type="spellEnd"/>
      <w:r>
        <w:t xml:space="preserve">. Write your code inside these functions. </w:t>
      </w:r>
      <w:r>
        <w:rPr>
          <w:b/>
          <w:bCs/>
        </w:rPr>
        <w:t>Do not change the names or parameters.</w:t>
      </w:r>
      <w:r>
        <w:t xml:space="preserve"> </w:t>
      </w:r>
    </w:p>
    <w:p w14:paraId="40F7B8C2" w14:textId="1C410F11" w:rsidR="00CE6353" w:rsidRDefault="00000000">
      <w:pPr>
        <w:numPr>
          <w:ilvl w:val="0"/>
          <w:numId w:val="2"/>
        </w:numPr>
      </w:pPr>
      <w:r>
        <w:rPr>
          <w:b/>
          <w:bCs/>
        </w:rPr>
        <w:t xml:space="preserve">Complete </w:t>
      </w:r>
      <w:proofErr w:type="spellStart"/>
      <w:proofErr w:type="gramStart"/>
      <w:r w:rsidR="005D06FE">
        <w:rPr>
          <w:rStyle w:val="VerbatimChar"/>
          <w:b/>
          <w:bCs/>
        </w:rPr>
        <w:t>flipCoin</w:t>
      </w:r>
      <w:proofErr w:type="spellEnd"/>
      <w:r>
        <w:rPr>
          <w:rStyle w:val="VerbatimChar"/>
          <w:b/>
          <w:bCs/>
        </w:rPr>
        <w:t>(</w:t>
      </w:r>
      <w:proofErr w:type="gramEnd"/>
      <w:r>
        <w:rPr>
          <w:rStyle w:val="VerbatimChar"/>
          <w:b/>
          <w:bCs/>
        </w:rPr>
        <w:t>)</w:t>
      </w:r>
      <w:r>
        <w:rPr>
          <w:b/>
          <w:bCs/>
        </w:rPr>
        <w:t>.</w:t>
      </w:r>
      <w:r>
        <w:t xml:space="preserve"> This function has </w:t>
      </w:r>
      <w:r w:rsidR="005D06FE">
        <w:t xml:space="preserve">one </w:t>
      </w:r>
      <w:r>
        <w:t xml:space="preserve">parameter </w:t>
      </w:r>
      <w:r w:rsidR="005D06FE">
        <w:t xml:space="preserve">n.  This number governs the number of coinflips that will be simulated. So, if n is 1, your loop will iterate once.  If n is 100, your loop will iterate 100 times.  </w:t>
      </w:r>
      <w:r w:rsidR="00C657C0">
        <w:t>The value of n is determined by whatever the user types into the HTML form.</w:t>
      </w:r>
    </w:p>
    <w:p w14:paraId="7A77B481" w14:textId="59CE24E7" w:rsidR="00CE6353" w:rsidRDefault="005D06FE" w:rsidP="00434BDB">
      <w:pPr>
        <w:pStyle w:val="Compact"/>
        <w:numPr>
          <w:ilvl w:val="1"/>
          <w:numId w:val="5"/>
        </w:numPr>
        <w:spacing w:before="100" w:after="100"/>
        <w:ind w:hanging="482"/>
      </w:pPr>
      <w:r>
        <w:t xml:space="preserve">Use </w:t>
      </w:r>
      <w:proofErr w:type="spellStart"/>
      <w:proofErr w:type="gramStart"/>
      <w:r>
        <w:t>pars</w:t>
      </w:r>
      <w:r w:rsidR="00252293">
        <w:t>e</w:t>
      </w:r>
      <w:r>
        <w:t>Int</w:t>
      </w:r>
      <w:proofErr w:type="spellEnd"/>
      <w:r w:rsidR="00434BDB">
        <w:t>(</w:t>
      </w:r>
      <w:proofErr w:type="gramEnd"/>
      <w:r w:rsidR="00434BDB">
        <w:t>)</w:t>
      </w:r>
      <w:r>
        <w:t xml:space="preserve"> and reassignment to convert n to an integer.</w:t>
      </w:r>
    </w:p>
    <w:p w14:paraId="202024DA" w14:textId="501C3CBA" w:rsidR="005D06FE" w:rsidRDefault="005D06FE" w:rsidP="00434BDB">
      <w:pPr>
        <w:pStyle w:val="Compact"/>
        <w:numPr>
          <w:ilvl w:val="1"/>
          <w:numId w:val="5"/>
        </w:numPr>
        <w:spacing w:before="100" w:after="100"/>
        <w:ind w:hanging="482"/>
      </w:pPr>
      <w:r>
        <w:t>If n is not a number, or if n is less than or equal to 0, return “Bad data. Try again.”</w:t>
      </w:r>
    </w:p>
    <w:p w14:paraId="495BB969" w14:textId="35D87591" w:rsidR="00434BDB" w:rsidRDefault="00C02C19" w:rsidP="00434BDB">
      <w:pPr>
        <w:pStyle w:val="Compact"/>
        <w:numPr>
          <w:ilvl w:val="1"/>
          <w:numId w:val="5"/>
        </w:numPr>
        <w:spacing w:before="100" w:after="100"/>
        <w:ind w:hanging="482"/>
      </w:pPr>
      <w:r>
        <w:t>Declare</w:t>
      </w:r>
      <w:r w:rsidR="00434BDB">
        <w:t xml:space="preserve"> a variable named </w:t>
      </w:r>
      <w:r w:rsidR="00434BDB">
        <w:rPr>
          <w:rStyle w:val="VerbatimChar"/>
        </w:rPr>
        <w:t>heads</w:t>
      </w:r>
      <w:r w:rsidR="00434BDB">
        <w:t xml:space="preserve"> and set it to 0. You will use this to count the number of times the coin comes up “Heads”</w:t>
      </w:r>
    </w:p>
    <w:p w14:paraId="32A157D4" w14:textId="2E434012" w:rsidR="00434BDB" w:rsidRDefault="00C02C19" w:rsidP="00434BDB">
      <w:pPr>
        <w:pStyle w:val="Compact"/>
        <w:numPr>
          <w:ilvl w:val="1"/>
          <w:numId w:val="5"/>
        </w:numPr>
        <w:spacing w:before="100" w:after="100"/>
        <w:ind w:hanging="482"/>
      </w:pPr>
      <w:r>
        <w:t>Declare</w:t>
      </w:r>
      <w:r w:rsidR="00434BDB">
        <w:t xml:space="preserve"> a variable named </w:t>
      </w:r>
      <w:r w:rsidR="00434BDB">
        <w:rPr>
          <w:rStyle w:val="VerbatimChar"/>
        </w:rPr>
        <w:t>tails</w:t>
      </w:r>
      <w:r w:rsidR="00434BDB">
        <w:t xml:space="preserve"> and set it to 0. You will use this to count the number of times the coin comes up “Tails”</w:t>
      </w:r>
    </w:p>
    <w:p w14:paraId="1333369F" w14:textId="033077E4" w:rsidR="00CE6353" w:rsidRDefault="00000000" w:rsidP="00434BDB">
      <w:pPr>
        <w:pStyle w:val="Compact"/>
        <w:numPr>
          <w:ilvl w:val="1"/>
          <w:numId w:val="5"/>
        </w:numPr>
        <w:spacing w:before="100" w:after="100"/>
        <w:ind w:hanging="482"/>
      </w:pPr>
      <w:r>
        <w:t xml:space="preserve">Write </w:t>
      </w:r>
      <w:proofErr w:type="gramStart"/>
      <w:r>
        <w:t xml:space="preserve">a </w:t>
      </w:r>
      <w:r>
        <w:rPr>
          <w:rStyle w:val="VerbatimChar"/>
        </w:rPr>
        <w:t>for</w:t>
      </w:r>
      <w:proofErr w:type="gramEnd"/>
      <w:r>
        <w:t xml:space="preserve"> loop that </w:t>
      </w:r>
      <w:r w:rsidR="00434BDB">
        <w:t xml:space="preserve">iterates </w:t>
      </w:r>
      <w:proofErr w:type="gramStart"/>
      <w:r w:rsidR="00434BDB">
        <w:t>n times</w:t>
      </w:r>
      <w:proofErr w:type="gramEnd"/>
      <w:r w:rsidR="00DF3450">
        <w:t>.</w:t>
      </w:r>
    </w:p>
    <w:p w14:paraId="2EC31E45" w14:textId="4BB51E03" w:rsidR="00CE6353" w:rsidRDefault="00000000" w:rsidP="00434BDB">
      <w:pPr>
        <w:pStyle w:val="Compact"/>
        <w:numPr>
          <w:ilvl w:val="1"/>
          <w:numId w:val="5"/>
        </w:numPr>
        <w:spacing w:before="100" w:after="100"/>
        <w:ind w:hanging="482"/>
      </w:pPr>
      <w:r>
        <w:lastRenderedPageBreak/>
        <w:t xml:space="preserve">Inside the loop, </w:t>
      </w:r>
      <w:r w:rsidR="00434BDB">
        <w:t xml:space="preserve">use </w:t>
      </w:r>
      <w:proofErr w:type="spellStart"/>
      <w:r w:rsidR="00434BDB">
        <w:t>Math.random</w:t>
      </w:r>
      <w:proofErr w:type="spellEnd"/>
      <w:r w:rsidR="00434BDB">
        <w:t xml:space="preserve">() and if statements to add one to either </w:t>
      </w:r>
      <w:r w:rsidR="00434BDB" w:rsidRPr="00434BDB">
        <w:rPr>
          <w:rStyle w:val="VerbatimChar"/>
        </w:rPr>
        <w:t>heads</w:t>
      </w:r>
      <w:r w:rsidR="00434BDB">
        <w:t xml:space="preserve"> or </w:t>
      </w:r>
      <w:r w:rsidR="00434BDB" w:rsidRPr="00434BDB">
        <w:rPr>
          <w:rStyle w:val="VerbatimChar"/>
        </w:rPr>
        <w:t>tails</w:t>
      </w:r>
      <w:r w:rsidR="00434BDB">
        <w:t>.</w:t>
      </w:r>
    </w:p>
    <w:p w14:paraId="50E37B00" w14:textId="29A1A288" w:rsidR="007D081A" w:rsidRDefault="007D081A" w:rsidP="007D081A">
      <w:pPr>
        <w:pStyle w:val="Compact"/>
        <w:numPr>
          <w:ilvl w:val="2"/>
          <w:numId w:val="5"/>
        </w:numPr>
        <w:spacing w:before="100" w:after="100"/>
      </w:pPr>
      <w:r>
        <w:t xml:space="preserve">How to do it? Put the result of </w:t>
      </w:r>
      <w:proofErr w:type="spellStart"/>
      <w:r>
        <w:t>Math.random</w:t>
      </w:r>
      <w:proofErr w:type="spellEnd"/>
      <w:r>
        <w:t xml:space="preserve">() in a variable.  </w:t>
      </w:r>
    </w:p>
    <w:p w14:paraId="4502DF5D" w14:textId="77BAE40E" w:rsidR="007D081A" w:rsidRDefault="007D081A" w:rsidP="007D081A">
      <w:pPr>
        <w:pStyle w:val="Compact"/>
        <w:numPr>
          <w:ilvl w:val="2"/>
          <w:numId w:val="5"/>
        </w:numPr>
        <w:spacing w:before="100" w:after="100"/>
      </w:pPr>
      <w:r>
        <w:t>If the variable is greater than 0.5 then call that outcome “heads” otherwise call the outcome as “tails”</w:t>
      </w:r>
    </w:p>
    <w:p w14:paraId="5201D61A" w14:textId="64FDC8DB" w:rsidR="00434BDB" w:rsidRDefault="00000000" w:rsidP="00434BDB">
      <w:pPr>
        <w:pStyle w:val="Compact"/>
        <w:numPr>
          <w:ilvl w:val="1"/>
          <w:numId w:val="5"/>
        </w:numPr>
        <w:spacing w:before="100" w:after="100"/>
        <w:ind w:hanging="482"/>
      </w:pPr>
      <w:r>
        <w:t xml:space="preserve">At the end of the function use </w:t>
      </w:r>
      <w:r w:rsidR="00434BDB">
        <w:t xml:space="preserve">concatenation to </w:t>
      </w:r>
      <w:r>
        <w:rPr>
          <w:rStyle w:val="VerbatimChar"/>
        </w:rPr>
        <w:t>return</w:t>
      </w:r>
      <w:r w:rsidR="00434BDB">
        <w:t xml:space="preserve"> a string </w:t>
      </w:r>
      <w:proofErr w:type="gramStart"/>
      <w:r w:rsidR="00434BDB">
        <w:t>similar to</w:t>
      </w:r>
      <w:proofErr w:type="gramEnd"/>
      <w:r w:rsidR="00434BDB">
        <w:t xml:space="preserve"> the following:</w:t>
      </w:r>
      <w:r w:rsidR="00434BDB">
        <w:br/>
      </w:r>
      <w:r w:rsidR="00434BDB">
        <w:br/>
        <w:t>Heads: 99</w:t>
      </w:r>
      <w:r w:rsidR="00C02C19">
        <w:t>,</w:t>
      </w:r>
      <w:r w:rsidR="00434BDB">
        <w:t xml:space="preserve"> Tails: </w:t>
      </w:r>
      <w:proofErr w:type="gramStart"/>
      <w:r w:rsidR="00434BDB">
        <w:t>99  (</w:t>
      </w:r>
      <w:proofErr w:type="gramEnd"/>
      <w:r w:rsidR="00434BDB">
        <w:t>Here, of course “99” is just a placeholder for the number of heads and tails)</w:t>
      </w:r>
    </w:p>
    <w:p w14:paraId="1F0CA9CB" w14:textId="77777777" w:rsidR="00434BDB" w:rsidRDefault="00434BDB" w:rsidP="00434BDB">
      <w:pPr>
        <w:pStyle w:val="Compact"/>
        <w:spacing w:before="100" w:after="100"/>
        <w:ind w:left="1440"/>
      </w:pPr>
    </w:p>
    <w:p w14:paraId="471DBB59" w14:textId="2E71BEAD" w:rsidR="00434BDB" w:rsidRDefault="00000000" w:rsidP="00434BDB">
      <w:pPr>
        <w:pStyle w:val="Compact"/>
        <w:numPr>
          <w:ilvl w:val="1"/>
          <w:numId w:val="5"/>
        </w:numPr>
        <w:spacing w:before="100" w:after="100"/>
        <w:ind w:hanging="482"/>
      </w:pPr>
      <w:r>
        <w:t xml:space="preserve">Save your file and test in the Chrome developer console by typing </w:t>
      </w:r>
      <w:proofErr w:type="spellStart"/>
      <w:proofErr w:type="gramStart"/>
      <w:r w:rsidR="00C02C19">
        <w:rPr>
          <w:rStyle w:val="VerbatimChar"/>
        </w:rPr>
        <w:t>flipCoin</w:t>
      </w:r>
      <w:proofErr w:type="spellEnd"/>
      <w:r>
        <w:rPr>
          <w:rStyle w:val="VerbatimChar"/>
        </w:rPr>
        <w:t>(</w:t>
      </w:r>
      <w:proofErr w:type="gramEnd"/>
      <w:r w:rsidR="00434BDB">
        <w:rPr>
          <w:rStyle w:val="VerbatimChar"/>
        </w:rPr>
        <w:t>10</w:t>
      </w:r>
      <w:proofErr w:type="gramStart"/>
      <w:r>
        <w:rPr>
          <w:rStyle w:val="VerbatimChar"/>
        </w:rPr>
        <w:t>);</w:t>
      </w:r>
      <w:r>
        <w:t>.</w:t>
      </w:r>
      <w:proofErr w:type="gramEnd"/>
      <w:r>
        <w:t xml:space="preserve"> The function should return the string </w:t>
      </w:r>
      <w:r w:rsidR="00434BDB">
        <w:t>showing the number of heads and tails.</w:t>
      </w:r>
    </w:p>
    <w:p w14:paraId="2EA2962E" w14:textId="74C39A0F" w:rsidR="00DF3450" w:rsidRDefault="00434BDB" w:rsidP="00434BDB">
      <w:pPr>
        <w:pStyle w:val="Compact"/>
        <w:numPr>
          <w:ilvl w:val="1"/>
          <w:numId w:val="5"/>
        </w:numPr>
        <w:spacing w:before="100" w:after="100"/>
        <w:ind w:hanging="482"/>
      </w:pPr>
      <w:r>
        <w:t xml:space="preserve">IMPORTANT: </w:t>
      </w:r>
      <w:proofErr w:type="spellStart"/>
      <w:r>
        <w:t>Math.random</w:t>
      </w:r>
      <w:proofErr w:type="spellEnd"/>
      <w:r>
        <w:t>() is … random! That means that you will get slightly different answers every time you run your simulation.</w:t>
      </w:r>
      <w:r w:rsidR="00DF3450">
        <w:br/>
      </w:r>
    </w:p>
    <w:p w14:paraId="4CE24A91" w14:textId="5C0C3AB7" w:rsidR="00D430F9" w:rsidRDefault="00000000" w:rsidP="00434BDB">
      <w:pPr>
        <w:numPr>
          <w:ilvl w:val="0"/>
          <w:numId w:val="2"/>
        </w:numPr>
      </w:pPr>
      <w:r>
        <w:rPr>
          <w:b/>
          <w:bCs/>
        </w:rPr>
        <w:t>Save and test your code.</w:t>
      </w:r>
      <w:r>
        <w:t xml:space="preserve"> Press </w:t>
      </w:r>
      <w:r>
        <w:rPr>
          <w:b/>
          <w:bCs/>
        </w:rPr>
        <w:t>Ctrl‑O</w:t>
      </w:r>
      <w:r>
        <w:t xml:space="preserve"> to save in nano and refresh your browser page. Click </w:t>
      </w:r>
      <w:r w:rsidR="00434BDB">
        <w:t>the</w:t>
      </w:r>
      <w:r>
        <w:t xml:space="preserve"> button to verify that the correct result</w:t>
      </w:r>
      <w:r w:rsidR="00434BDB">
        <w:t>s</w:t>
      </w:r>
      <w:r>
        <w:t xml:space="preserve"> appear. </w:t>
      </w:r>
      <w:r w:rsidR="00100C42">
        <w:t xml:space="preserve"> </w:t>
      </w:r>
      <w:proofErr w:type="gramStart"/>
      <w:r w:rsidR="00100C42">
        <w:t>( Some</w:t>
      </w:r>
      <w:proofErr w:type="gramEnd"/>
      <w:r w:rsidR="00100C42">
        <w:t xml:space="preserve"> sample screenshots are on the next page.)</w:t>
      </w:r>
    </w:p>
    <w:p w14:paraId="799BA1FF" w14:textId="57DEFD01" w:rsidR="00D430F9" w:rsidRDefault="00D430F9" w:rsidP="00D430F9">
      <w:pPr>
        <w:numPr>
          <w:ilvl w:val="0"/>
          <w:numId w:val="2"/>
        </w:numPr>
      </w:pPr>
      <w:r>
        <w:t xml:space="preserve">Determine the </w:t>
      </w:r>
      <w:r w:rsidRPr="00D430F9">
        <w:rPr>
          <w:b/>
          <w:bCs/>
        </w:rPr>
        <w:t>URL</w:t>
      </w:r>
      <w:r>
        <w:t xml:space="preserve"> to your improved treadmill page. It will look like:</w:t>
      </w:r>
    </w:p>
    <w:p w14:paraId="62A2A6A6" w14:textId="3FB7BE4B" w:rsidR="00D430F9" w:rsidRDefault="00D430F9" w:rsidP="00D430F9">
      <w:pPr>
        <w:numPr>
          <w:ilvl w:val="0"/>
          <w:numId w:val="1"/>
        </w:numPr>
      </w:pPr>
      <w:r>
        <w:rPr>
          <w:rStyle w:val="VerbatimChar"/>
        </w:rPr>
        <w:t>https://misdemo.temple.edu/&lt;yourusername&gt;/assignment0</w:t>
      </w:r>
      <w:r w:rsidR="00C657C0">
        <w:rPr>
          <w:rStyle w:val="VerbatimChar"/>
        </w:rPr>
        <w:t>6</w:t>
      </w:r>
      <w:r>
        <w:rPr>
          <w:rStyle w:val="VerbatimChar"/>
        </w:rPr>
        <w:t>/</w:t>
      </w:r>
      <w:r w:rsidR="00C657C0">
        <w:rPr>
          <w:rStyle w:val="VerbatimChar"/>
        </w:rPr>
        <w:t>coinflip</w:t>
      </w:r>
      <w:r>
        <w:rPr>
          <w:rStyle w:val="VerbatimChar"/>
        </w:rPr>
        <w:t>.html</w:t>
      </w:r>
    </w:p>
    <w:p w14:paraId="3603E426" w14:textId="77777777" w:rsidR="00D430F9" w:rsidRDefault="00D430F9" w:rsidP="00D430F9">
      <w:pPr>
        <w:numPr>
          <w:ilvl w:val="0"/>
          <w:numId w:val="1"/>
        </w:numPr>
      </w:pPr>
      <w:r>
        <w:t xml:space="preserve">Replace </w:t>
      </w:r>
      <w:r>
        <w:rPr>
          <w:rStyle w:val="VerbatimChar"/>
        </w:rPr>
        <w:t>&lt;</w:t>
      </w:r>
      <w:proofErr w:type="spellStart"/>
      <w:r>
        <w:rPr>
          <w:rStyle w:val="VerbatimChar"/>
        </w:rPr>
        <w:t>yourusername</w:t>
      </w:r>
      <w:proofErr w:type="spellEnd"/>
      <w:r>
        <w:rPr>
          <w:rStyle w:val="VerbatimChar"/>
        </w:rPr>
        <w:t>&gt;</w:t>
      </w:r>
      <w:r>
        <w:t xml:space="preserve"> with your own account and test the link to make sure it works.</w:t>
      </w:r>
    </w:p>
    <w:p w14:paraId="38742912" w14:textId="0A994BF6" w:rsidR="00D430F9" w:rsidRPr="00D430F9" w:rsidRDefault="00D430F9" w:rsidP="00D430F9">
      <w:pPr>
        <w:numPr>
          <w:ilvl w:val="0"/>
          <w:numId w:val="2"/>
        </w:numPr>
      </w:pPr>
      <w:r>
        <w:t>Go to the assignment in Canvas and paste your URL into the submission field. Be sure your page loads without errors.</w:t>
      </w:r>
      <w:bookmarkStart w:id="3" w:name="facts-formulas"/>
      <w:bookmarkEnd w:id="2"/>
    </w:p>
    <w:p w14:paraId="3F448A82" w14:textId="3FFBC2FD" w:rsidR="00CE6353" w:rsidRDefault="00000000">
      <w:pPr>
        <w:pStyle w:val="Heading2"/>
      </w:pPr>
      <w:r>
        <w:t>Facts &amp; Formulas</w:t>
      </w:r>
    </w:p>
    <w:p w14:paraId="7BB1E04A" w14:textId="2E91A0F3" w:rsidR="00CE6353" w:rsidRDefault="00000000">
      <w:pPr>
        <w:pStyle w:val="Compact"/>
        <w:numPr>
          <w:ilvl w:val="0"/>
          <w:numId w:val="9"/>
        </w:numPr>
      </w:pPr>
      <w:r>
        <w:t xml:space="preserve">Use </w:t>
      </w:r>
      <w:proofErr w:type="spellStart"/>
      <w:proofErr w:type="gramStart"/>
      <w:r>
        <w:rPr>
          <w:rStyle w:val="VerbatimChar"/>
        </w:rPr>
        <w:t>parse</w:t>
      </w:r>
      <w:r w:rsidR="00C657C0">
        <w:rPr>
          <w:rStyle w:val="VerbatimChar"/>
        </w:rPr>
        <w:t>In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to convert strings to numbers when reading </w:t>
      </w:r>
      <w:r w:rsidR="00C657C0">
        <w:t xml:space="preserve">the </w:t>
      </w:r>
      <w:r>
        <w:t xml:space="preserve">value from </w:t>
      </w:r>
      <w:r w:rsidR="00C657C0">
        <w:t xml:space="preserve">the </w:t>
      </w:r>
      <w:r>
        <w:t>text input.</w:t>
      </w:r>
    </w:p>
    <w:p w14:paraId="71F66D91" w14:textId="77777777" w:rsidR="00CE6353" w:rsidRDefault="00000000">
      <w:pPr>
        <w:pStyle w:val="Compact"/>
        <w:numPr>
          <w:ilvl w:val="0"/>
          <w:numId w:val="9"/>
        </w:numPr>
      </w:pPr>
      <w:r>
        <w:t xml:space="preserve">Use </w:t>
      </w:r>
      <w:proofErr w:type="spellStart"/>
      <w:proofErr w:type="gramStart"/>
      <w:r>
        <w:rPr>
          <w:rStyle w:val="VerbatimChar"/>
        </w:rPr>
        <w:t>isNaN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to determine whether a value is not a valid number.</w:t>
      </w:r>
    </w:p>
    <w:p w14:paraId="3F96E3CB" w14:textId="78176E50" w:rsidR="00C657C0" w:rsidRDefault="00C657C0">
      <w:pPr>
        <w:pStyle w:val="Compact"/>
        <w:numPr>
          <w:ilvl w:val="0"/>
          <w:numId w:val="9"/>
        </w:numPr>
      </w:pPr>
      <w:r>
        <w:t xml:space="preserve">The </w:t>
      </w:r>
      <w:proofErr w:type="spellStart"/>
      <w:r>
        <w:t>Math.random</w:t>
      </w:r>
      <w:proofErr w:type="spellEnd"/>
      <w:r>
        <w:t xml:space="preserve">() method of JavaScript will return a </w:t>
      </w:r>
      <w:r w:rsidR="00121291">
        <w:t>floating-point</w:t>
      </w:r>
      <w:r>
        <w:t xml:space="preserve"> number somewhere between 0 and 1. You can test if the number is greater than 0.50 to determine Heads versus Tails.</w:t>
      </w:r>
    </w:p>
    <w:p w14:paraId="294FD527" w14:textId="77777777" w:rsidR="00CE6353" w:rsidRDefault="00000000">
      <w:pPr>
        <w:pStyle w:val="Heading2"/>
      </w:pPr>
      <w:bookmarkStart w:id="4" w:name="hints-reminders"/>
      <w:bookmarkEnd w:id="3"/>
      <w:r>
        <w:t>Hints &amp; Reminders</w:t>
      </w:r>
    </w:p>
    <w:p w14:paraId="76B0F3AF" w14:textId="77777777" w:rsidR="00CE6353" w:rsidRDefault="00000000">
      <w:pPr>
        <w:pStyle w:val="Compact"/>
        <w:numPr>
          <w:ilvl w:val="0"/>
          <w:numId w:val="10"/>
        </w:numPr>
      </w:pPr>
      <w:r>
        <w:t>Always begin a function with parameters by validating the inputs. Return the error message immediately if the data is bad.</w:t>
      </w:r>
    </w:p>
    <w:p w14:paraId="6B6A0D25" w14:textId="77777777" w:rsidR="00CE6353" w:rsidRDefault="00000000">
      <w:pPr>
        <w:pStyle w:val="Compact"/>
        <w:numPr>
          <w:ilvl w:val="0"/>
          <w:numId w:val="10"/>
        </w:numPr>
      </w:pPr>
      <w:r>
        <w:t xml:space="preserve">Use </w:t>
      </w:r>
      <w:r>
        <w:rPr>
          <w:rStyle w:val="VerbatimChar"/>
        </w:rPr>
        <w:t>return</w:t>
      </w:r>
      <w:r>
        <w:t xml:space="preserve"> to send a result back to the caller. Do not rely on </w:t>
      </w:r>
      <w:proofErr w:type="gramStart"/>
      <w:r>
        <w:rPr>
          <w:rStyle w:val="VerbatimChar"/>
        </w:rPr>
        <w:t>console.log(</w:t>
      </w:r>
      <w:proofErr w:type="gramEnd"/>
      <w:r>
        <w:rPr>
          <w:rStyle w:val="VerbatimChar"/>
        </w:rPr>
        <w:t>)</w:t>
      </w:r>
      <w:r>
        <w:t xml:space="preserve"> for the final answer.</w:t>
      </w:r>
    </w:p>
    <w:p w14:paraId="148F892E" w14:textId="77777777" w:rsidR="00CE6353" w:rsidRDefault="00000000" w:rsidP="00DF3450">
      <w:pPr>
        <w:pStyle w:val="Heading2"/>
      </w:pPr>
      <w:bookmarkStart w:id="5" w:name="submission-instructions"/>
      <w:bookmarkEnd w:id="4"/>
      <w:r>
        <w:t>Grading rubric:</w:t>
      </w:r>
    </w:p>
    <w:p w14:paraId="618E552B" w14:textId="77777777" w:rsidR="00CE6353" w:rsidRDefault="00000000" w:rsidP="00DF3450">
      <w:pPr>
        <w:pStyle w:val="Compact"/>
        <w:numPr>
          <w:ilvl w:val="0"/>
          <w:numId w:val="12"/>
        </w:numPr>
      </w:pPr>
      <w:r>
        <w:rPr>
          <w:b/>
          <w:bCs/>
        </w:rPr>
        <w:t>100 points:</w:t>
      </w:r>
      <w:r>
        <w:t xml:space="preserve"> You provided a valid URL, all three functions work correctly, and your code follows the rules.</w:t>
      </w:r>
    </w:p>
    <w:p w14:paraId="2C6639F3" w14:textId="77777777" w:rsidR="00CE6353" w:rsidRDefault="00000000" w:rsidP="00DF3450">
      <w:pPr>
        <w:pStyle w:val="Compact"/>
        <w:numPr>
          <w:ilvl w:val="0"/>
          <w:numId w:val="12"/>
        </w:numPr>
      </w:pPr>
      <w:r>
        <w:rPr>
          <w:b/>
          <w:bCs/>
        </w:rPr>
        <w:t>80 points:</w:t>
      </w:r>
      <w:r>
        <w:t xml:space="preserve"> Minor problems such as a small miscalculation or formatting issue.</w:t>
      </w:r>
    </w:p>
    <w:p w14:paraId="68C9E542" w14:textId="77777777" w:rsidR="00CE6353" w:rsidRDefault="00000000" w:rsidP="00DF3450">
      <w:pPr>
        <w:pStyle w:val="Compact"/>
        <w:numPr>
          <w:ilvl w:val="0"/>
          <w:numId w:val="12"/>
        </w:numPr>
      </w:pPr>
      <w:r>
        <w:rPr>
          <w:b/>
          <w:bCs/>
        </w:rPr>
        <w:t>50 points:</w:t>
      </w:r>
      <w:r>
        <w:t xml:space="preserve"> Multiple problems but the page does not </w:t>
      </w:r>
      <w:proofErr w:type="gramStart"/>
      <w:r>
        <w:t>crash</w:t>
      </w:r>
      <w:proofErr w:type="gramEnd"/>
      <w:r>
        <w:t xml:space="preserve"> and you attempted the assignment.</w:t>
      </w:r>
    </w:p>
    <w:p w14:paraId="246D07D8" w14:textId="51E8DA43" w:rsidR="00100C42" w:rsidRDefault="00000000" w:rsidP="00DF3450">
      <w:pPr>
        <w:pStyle w:val="Compact"/>
        <w:numPr>
          <w:ilvl w:val="0"/>
          <w:numId w:val="12"/>
        </w:numPr>
      </w:pPr>
      <w:r>
        <w:rPr>
          <w:b/>
          <w:bCs/>
        </w:rPr>
        <w:t>0 points:</w:t>
      </w:r>
      <w:r>
        <w:t xml:space="preserve"> The file is missing, the URL is wrong, or the code uses features not covered in class.</w:t>
      </w:r>
      <w:bookmarkEnd w:id="0"/>
      <w:bookmarkEnd w:id="5"/>
    </w:p>
    <w:p w14:paraId="6D0A2C21" w14:textId="77777777" w:rsidR="00100C42" w:rsidRDefault="00100C42">
      <w:r>
        <w:br w:type="page"/>
      </w:r>
    </w:p>
    <w:p w14:paraId="07B1FAA2" w14:textId="3EBC46F7" w:rsidR="00CE6353" w:rsidRDefault="00100C42" w:rsidP="00100C42">
      <w:pPr>
        <w:pStyle w:val="Heading2"/>
      </w:pPr>
      <w:r>
        <w:lastRenderedPageBreak/>
        <w:t>SAMPLE OUTPUT</w:t>
      </w:r>
    </w:p>
    <w:p w14:paraId="1484D9F0" w14:textId="17A17340" w:rsidR="00100C42" w:rsidRDefault="00100C42" w:rsidP="00100C42">
      <w:pPr>
        <w:pStyle w:val="BodyTex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56CD2C3" wp14:editId="754A43C6">
                <wp:simplePos x="0" y="0"/>
                <wp:positionH relativeFrom="column">
                  <wp:posOffset>4229100</wp:posOffset>
                </wp:positionH>
                <wp:positionV relativeFrom="paragraph">
                  <wp:posOffset>1695450</wp:posOffset>
                </wp:positionV>
                <wp:extent cx="2360930" cy="1404620"/>
                <wp:effectExtent l="0" t="0" r="19050" b="222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A9B08" w14:textId="68440EED" w:rsidR="00100C42" w:rsidRDefault="00100C42" w:rsidP="00100C42">
                            <w:r>
                              <w:t xml:space="preserve">If “Number of flips” is 1 then you will get either </w:t>
                            </w:r>
                            <w:r>
                              <w:br/>
                            </w:r>
                            <w:r>
                              <w:br/>
                              <w:t xml:space="preserve">Heads: 0, Tails: 1 </w:t>
                            </w:r>
                            <w:r>
                              <w:br/>
                            </w:r>
                            <w:r>
                              <w:br/>
                              <w:t>or</w:t>
                            </w:r>
                          </w:p>
                          <w:p w14:paraId="647E541E" w14:textId="15FD78FF" w:rsidR="00100C42" w:rsidRDefault="00100C42">
                            <w:r>
                              <w:t>Heads: 1, Tails: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56CD2C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33pt;margin-top:133.5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">
                <v:textbox style="mso-fit-shape-to-text:t">
                  <w:txbxContent>
                    <w:p w14:paraId="4FFA9B08" w14:textId="68440EED" w:rsidR="00100C42" w:rsidRDefault="00100C42" w:rsidP="00100C42">
                      <w:r>
                        <w:t xml:space="preserve">If “Number of flips” is 1 then you will get either </w:t>
                      </w:r>
                      <w:r>
                        <w:br/>
                      </w:r>
                      <w:r>
                        <w:br/>
                      </w:r>
                      <w:r>
                        <w:t xml:space="preserve">Heads: 0, Tails: 1 </w:t>
                      </w:r>
                      <w:r>
                        <w:br/>
                      </w:r>
                      <w:r>
                        <w:br/>
                      </w:r>
                      <w:r>
                        <w:t>or</w:t>
                      </w:r>
                    </w:p>
                    <w:p w14:paraId="647E541E" w14:textId="15FD78FF" w:rsidR="00100C42" w:rsidRDefault="00100C42">
                      <w:r>
                        <w:t xml:space="preserve">Heads: </w:t>
                      </w:r>
                      <w:r>
                        <w:t>1</w:t>
                      </w:r>
                      <w:r>
                        <w:t xml:space="preserve">, Tails: </w:t>
                      </w:r>
                      <w: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Pr="00100C42">
        <w:rPr>
          <w:noProof/>
        </w:rPr>
        <w:drawing>
          <wp:inline distT="0" distB="0" distL="0" distR="0" wp14:anchorId="56A5A595" wp14:editId="0896BD7A">
            <wp:extent cx="3803142" cy="2453640"/>
            <wp:effectExtent l="0" t="0" r="6985" b="3810"/>
            <wp:docPr id="863034298" name="Picture 1" descr="A screenshot of a video gam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3034298" name="Picture 1" descr="A screenshot of a video game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05527" cy="2455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F1E1C" w14:textId="452B4BDB" w:rsidR="00100C42" w:rsidRDefault="00100C42" w:rsidP="00100C42">
      <w:pPr>
        <w:pStyle w:val="BodyText"/>
      </w:pPr>
      <w:r w:rsidRPr="00100C42">
        <w:rPr>
          <w:noProof/>
        </w:rPr>
        <w:drawing>
          <wp:inline distT="0" distB="0" distL="0" distR="0" wp14:anchorId="2A0EF8BF" wp14:editId="7E9CE3C3">
            <wp:extent cx="3775538" cy="2400300"/>
            <wp:effectExtent l="0" t="0" r="0" b="0"/>
            <wp:docPr id="1881577879" name="Picture 1" descr="A screenshot of a video gam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1577879" name="Picture 1" descr="A screenshot of a video game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82980" cy="2405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23BA1" w14:textId="27CF2DAD" w:rsidR="00100C42" w:rsidRPr="00100C42" w:rsidRDefault="00100C42" w:rsidP="00100C42">
      <w:pPr>
        <w:pStyle w:val="BodyTex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126EEC5" wp14:editId="52180E01">
                <wp:simplePos x="0" y="0"/>
                <wp:positionH relativeFrom="margin">
                  <wp:align>right</wp:align>
                </wp:positionH>
                <wp:positionV relativeFrom="paragraph">
                  <wp:posOffset>426720</wp:posOffset>
                </wp:positionV>
                <wp:extent cx="2360930" cy="1404620"/>
                <wp:effectExtent l="0" t="0" r="19050" b="13970"/>
                <wp:wrapNone/>
                <wp:docPr id="19637318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969AA3" w14:textId="092A178F" w:rsidR="00100C42" w:rsidRDefault="00100C42" w:rsidP="00100C42">
                            <w:r>
                              <w:t>The bigger n gets, the closer you get to a 50% heads, 50% tail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26EEC5" id="_x0000_s1027" type="#_x0000_t202" style="position:absolute;margin-left:134.7pt;margin-top:33.6pt;width:185.9pt;height:110.6pt;z-index:251661312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">
                <v:textbox style="mso-fit-shape-to-text:t">
                  <w:txbxContent>
                    <w:p w14:paraId="7F969AA3" w14:textId="092A178F" w:rsidR="00100C42" w:rsidRDefault="00100C42" w:rsidP="00100C42">
                      <w:r>
                        <w:t xml:space="preserve">The bigger n gets, the closer you get to </w:t>
                      </w:r>
                      <w:proofErr w:type="gramStart"/>
                      <w:r>
                        <w:t>a 50% heads</w:t>
                      </w:r>
                      <w:proofErr w:type="gramEnd"/>
                      <w:r>
                        <w:t>, 50% tail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100C42">
        <w:rPr>
          <w:noProof/>
        </w:rPr>
        <w:drawing>
          <wp:inline distT="0" distB="0" distL="0" distR="0" wp14:anchorId="3E6D9F27" wp14:editId="5573EFE1">
            <wp:extent cx="3880269" cy="2621280"/>
            <wp:effectExtent l="0" t="0" r="6350" b="7620"/>
            <wp:docPr id="1380401627" name="Picture 1" descr="A screenshot of a video gam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0401627" name="Picture 1" descr="A screenshot of a video game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85328" cy="2624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00C42" w:rsidRPr="00100C42" w:rsidSect="004D6827">
      <w:footerReference w:type="default" r:id="rId10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871F15" w14:textId="77777777" w:rsidR="000C7603" w:rsidRDefault="000C7603">
      <w:pPr>
        <w:spacing w:after="0"/>
      </w:pPr>
      <w:r>
        <w:separator/>
      </w:r>
    </w:p>
  </w:endnote>
  <w:endnote w:type="continuationSeparator" w:id="0">
    <w:p w14:paraId="7F36191C" w14:textId="77777777" w:rsidR="000C7603" w:rsidRDefault="000C76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783021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5EB1E5" w14:textId="7B059F73" w:rsidR="006C526B" w:rsidRDefault="006C526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ACFFF6" w14:textId="77777777" w:rsidR="006C526B" w:rsidRDefault="006C52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9F97CA" w14:textId="77777777" w:rsidR="000C7603" w:rsidRDefault="000C7603">
      <w:r>
        <w:separator/>
      </w:r>
    </w:p>
  </w:footnote>
  <w:footnote w:type="continuationSeparator" w:id="0">
    <w:p w14:paraId="1C2E5BE7" w14:textId="77777777" w:rsidR="000C7603" w:rsidRDefault="000C76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E3C0F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63CF5F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428B9F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90680732">
    <w:abstractNumId w:val="0"/>
  </w:num>
  <w:num w:numId="2" w16cid:durableId="18710645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46293944">
    <w:abstractNumId w:val="1"/>
  </w:num>
  <w:num w:numId="4" w16cid:durableId="960576298">
    <w:abstractNumId w:val="1"/>
  </w:num>
  <w:num w:numId="5" w16cid:durableId="1899903323">
    <w:abstractNumId w:val="1"/>
  </w:num>
  <w:num w:numId="6" w16cid:durableId="733544948">
    <w:abstractNumId w:val="1"/>
  </w:num>
  <w:num w:numId="7" w16cid:durableId="180360038">
    <w:abstractNumId w:val="1"/>
  </w:num>
  <w:num w:numId="8" w16cid:durableId="67003708">
    <w:abstractNumId w:val="1"/>
  </w:num>
  <w:num w:numId="9" w16cid:durableId="1058165839">
    <w:abstractNumId w:val="1"/>
  </w:num>
  <w:num w:numId="10" w16cid:durableId="303660454">
    <w:abstractNumId w:val="1"/>
  </w:num>
  <w:num w:numId="11" w16cid:durableId="1048183423">
    <w:abstractNumId w:val="1"/>
  </w:num>
  <w:num w:numId="12" w16cid:durableId="6685572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6353"/>
    <w:rsid w:val="00047587"/>
    <w:rsid w:val="000C7603"/>
    <w:rsid w:val="00100C42"/>
    <w:rsid w:val="00121291"/>
    <w:rsid w:val="001248E3"/>
    <w:rsid w:val="0017693E"/>
    <w:rsid w:val="00252293"/>
    <w:rsid w:val="00267E07"/>
    <w:rsid w:val="00344076"/>
    <w:rsid w:val="003571B1"/>
    <w:rsid w:val="003821BC"/>
    <w:rsid w:val="0039791A"/>
    <w:rsid w:val="00434BDB"/>
    <w:rsid w:val="004D6827"/>
    <w:rsid w:val="005753F1"/>
    <w:rsid w:val="005C48A4"/>
    <w:rsid w:val="005D06FE"/>
    <w:rsid w:val="006921D6"/>
    <w:rsid w:val="006C526B"/>
    <w:rsid w:val="00702FD6"/>
    <w:rsid w:val="007561D7"/>
    <w:rsid w:val="007D081A"/>
    <w:rsid w:val="00823F12"/>
    <w:rsid w:val="008F254B"/>
    <w:rsid w:val="0090259C"/>
    <w:rsid w:val="00A61CC7"/>
    <w:rsid w:val="00BC2028"/>
    <w:rsid w:val="00C02C19"/>
    <w:rsid w:val="00C657C0"/>
    <w:rsid w:val="00CE6353"/>
    <w:rsid w:val="00D430F9"/>
    <w:rsid w:val="00DF3450"/>
    <w:rsid w:val="00E9500B"/>
    <w:rsid w:val="00EF2DB4"/>
    <w:rsid w:val="00F46D3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613A5"/>
  <w15:docId w15:val="{1AEEC7C0-D7AF-4451-871D-B5DC3E702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6C526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C526B"/>
  </w:style>
  <w:style w:type="paragraph" w:styleId="Footer">
    <w:name w:val="footer"/>
    <w:basedOn w:val="Normal"/>
    <w:link w:val="FooterChar"/>
    <w:uiPriority w:val="99"/>
    <w:rsid w:val="006C526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C52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3</Pages>
  <Words>649</Words>
  <Characters>370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remy J. Shafer</dc:creator>
  <cp:keywords/>
  <cp:lastModifiedBy>Laurel Miller</cp:lastModifiedBy>
  <cp:revision>18</cp:revision>
  <dcterms:created xsi:type="dcterms:W3CDTF">2025-09-12T03:00:00Z</dcterms:created>
  <dcterms:modified xsi:type="dcterms:W3CDTF">2025-10-09T16:02:00Z</dcterms:modified>
</cp:coreProperties>
</file>